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3632" w:rsidRPr="002F3632" w:rsidRDefault="002F3632" w:rsidP="002F3632">
      <w:r w:rsidRPr="002F3632">
        <w:t>Hello everyone</w:t>
      </w:r>
      <w:r w:rsidRPr="002F3632">
        <w:rPr>
          <w:rFonts w:hint="eastAsia"/>
        </w:rPr>
        <w:t xml:space="preserve">. I am </w:t>
      </w:r>
      <w:r w:rsidRPr="002F3632">
        <w:t>Zhenming yang a Meng student major in cs. Today I going to give a presentation about one of my project.</w:t>
      </w:r>
    </w:p>
    <w:p w:rsidR="002F3632" w:rsidRPr="002F3632" w:rsidRDefault="002F3632" w:rsidP="002F3632">
      <w:pPr>
        <w:rPr>
          <w:b/>
        </w:rPr>
      </w:pPr>
      <w:r w:rsidRPr="002F3632">
        <w:rPr>
          <w:rFonts w:hint="eastAsia"/>
        </w:rPr>
        <w:t xml:space="preserve"> </w:t>
      </w:r>
      <w:r w:rsidRPr="002F3632">
        <w:rPr>
          <w:rFonts w:hint="eastAsia"/>
          <w:b/>
        </w:rPr>
        <w:t>(</w:t>
      </w:r>
      <w:r w:rsidRPr="002F3632">
        <w:rPr>
          <w:b/>
        </w:rPr>
        <w:t>page</w:t>
      </w:r>
      <w:r w:rsidRPr="002F3632">
        <w:rPr>
          <w:rFonts w:hint="eastAsia"/>
          <w:b/>
        </w:rPr>
        <w:t>)</w:t>
      </w:r>
    </w:p>
    <w:p w:rsidR="002F3632" w:rsidRPr="002F3632" w:rsidRDefault="002F3632" w:rsidP="002F3632"/>
    <w:p w:rsidR="002F3632" w:rsidRPr="002F3632" w:rsidRDefault="002F3632" w:rsidP="002F3632">
      <w:r w:rsidRPr="002F3632">
        <w:t xml:space="preserve">That project is from cs540 advance database. It is a diamond price predict engines which combined with three different machine models. Why I would use this as my final examination is because the main part of the project is realized by myself. And I did learn a lot from this project such as the R language and machine models even some statistic knowledge. </w:t>
      </w:r>
    </w:p>
    <w:p w:rsidR="002F3632" w:rsidRPr="002F3632" w:rsidRDefault="002F3632" w:rsidP="002F3632">
      <w:pPr>
        <w:rPr>
          <w:b/>
        </w:rPr>
      </w:pPr>
      <w:r w:rsidRPr="002F3632">
        <w:rPr>
          <w:rFonts w:hint="eastAsia"/>
          <w:b/>
        </w:rPr>
        <w:t>(</w:t>
      </w:r>
      <w:r w:rsidRPr="002F3632">
        <w:rPr>
          <w:b/>
        </w:rPr>
        <w:t>page</w:t>
      </w:r>
      <w:r w:rsidRPr="002F3632">
        <w:rPr>
          <w:rFonts w:hint="eastAsia"/>
          <w:b/>
        </w:rPr>
        <w:t>)</w:t>
      </w:r>
    </w:p>
    <w:p w:rsidR="002F3632" w:rsidRPr="002F3632" w:rsidRDefault="002F3632" w:rsidP="002F3632"/>
    <w:p w:rsidR="002F3632" w:rsidRPr="002F3632" w:rsidRDefault="002F3632" w:rsidP="002F3632">
      <w:r w:rsidRPr="002F3632">
        <w:t xml:space="preserve">So let look at the data source. All data are from the well-known website. At the beginning, I just use phantomJs to collect the data. But at the beginning of the fall term, I change it into R crawler-revest. Finally, I got almost 600 thousand diamonds info. </w:t>
      </w:r>
    </w:p>
    <w:p w:rsidR="002F3632" w:rsidRPr="002F3632" w:rsidRDefault="002F3632" w:rsidP="002F3632">
      <w:pPr>
        <w:rPr>
          <w:b/>
        </w:rPr>
      </w:pPr>
      <w:r w:rsidRPr="002F3632">
        <w:rPr>
          <w:rFonts w:hint="eastAsia"/>
          <w:b/>
        </w:rPr>
        <w:t>(</w:t>
      </w:r>
      <w:r w:rsidRPr="002F3632">
        <w:rPr>
          <w:b/>
        </w:rPr>
        <w:t>page</w:t>
      </w:r>
      <w:r w:rsidRPr="002F3632">
        <w:rPr>
          <w:rFonts w:hint="eastAsia"/>
          <w:b/>
        </w:rPr>
        <w:t>)</w:t>
      </w:r>
    </w:p>
    <w:p w:rsidR="002F3632" w:rsidRPr="002F3632" w:rsidRDefault="002F3632" w:rsidP="002F3632"/>
    <w:p w:rsidR="002F3632" w:rsidRPr="002F3632" w:rsidRDefault="002F3632" w:rsidP="002F3632">
      <w:r w:rsidRPr="002F3632">
        <w:rPr>
          <w:rFonts w:hint="eastAsia"/>
        </w:rPr>
        <w:t xml:space="preserve">Next part is pretty important </w:t>
      </w:r>
      <w:r w:rsidRPr="002F3632">
        <w:t>for</w:t>
      </w:r>
      <w:r w:rsidRPr="002F3632">
        <w:rPr>
          <w:rFonts w:hint="eastAsia"/>
        </w:rPr>
        <w:t xml:space="preserve"> the whole proce</w:t>
      </w:r>
      <w:r w:rsidRPr="002F3632">
        <w:t>ssing. Data cleaning and analysis. The results are shown as here. What I did is remove duplicate data and omit the missing values</w:t>
      </w:r>
      <w:r w:rsidRPr="002F3632">
        <w:rPr>
          <w:rFonts w:hint="eastAsia"/>
        </w:rPr>
        <w:t>.</w:t>
      </w:r>
      <w:r w:rsidRPr="002F3632">
        <w:t xml:space="preserve"> Some numerical variables. Such as price, carat. Table and depth. Others such as cut, shape and color are descriptive variables. Details are listed as here.</w:t>
      </w:r>
    </w:p>
    <w:p w:rsidR="002F3632" w:rsidRPr="002F3632" w:rsidRDefault="002F3632" w:rsidP="002F3632">
      <w:pPr>
        <w:rPr>
          <w:b/>
        </w:rPr>
      </w:pPr>
      <w:r w:rsidRPr="002F3632">
        <w:rPr>
          <w:rFonts w:hint="eastAsia"/>
          <w:b/>
        </w:rPr>
        <w:t>(</w:t>
      </w:r>
      <w:r w:rsidRPr="002F3632">
        <w:rPr>
          <w:b/>
        </w:rPr>
        <w:t>page</w:t>
      </w:r>
      <w:r w:rsidRPr="002F3632">
        <w:rPr>
          <w:rFonts w:hint="eastAsia"/>
          <w:b/>
        </w:rPr>
        <w:t>)</w:t>
      </w:r>
    </w:p>
    <w:p w:rsidR="002F3632" w:rsidRPr="002F3632" w:rsidRDefault="002F3632" w:rsidP="002F3632"/>
    <w:p w:rsidR="002F3632" w:rsidRPr="002F3632" w:rsidRDefault="002F3632" w:rsidP="002F3632">
      <w:r w:rsidRPr="002F3632">
        <w:t xml:space="preserve">First I just general analysis the relationships between every two variables. The plot is shown here. If two demission are number variables that plot will be a line chart or scatter plot. Otherwise the plot will show the distribution of the variable. As we want to predict the price. So we just focus on this line. </w:t>
      </w:r>
    </w:p>
    <w:p w:rsidR="002F3632" w:rsidRPr="002F3632" w:rsidRDefault="002F3632" w:rsidP="002F3632">
      <w:pPr>
        <w:rPr>
          <w:b/>
        </w:rPr>
      </w:pPr>
      <w:r w:rsidRPr="002F3632">
        <w:rPr>
          <w:rFonts w:hint="eastAsia"/>
          <w:b/>
        </w:rPr>
        <w:t>(</w:t>
      </w:r>
      <w:r w:rsidRPr="002F3632">
        <w:rPr>
          <w:b/>
        </w:rPr>
        <w:t>page</w:t>
      </w:r>
      <w:r w:rsidRPr="002F3632">
        <w:rPr>
          <w:rFonts w:hint="eastAsia"/>
          <w:b/>
        </w:rPr>
        <w:t>)</w:t>
      </w:r>
    </w:p>
    <w:p w:rsidR="002F3632" w:rsidRPr="002F3632" w:rsidRDefault="002F3632" w:rsidP="002F3632"/>
    <w:p w:rsidR="002F3632" w:rsidRPr="002F3632" w:rsidRDefault="002F3632" w:rsidP="002F3632">
      <w:r w:rsidRPr="002F3632">
        <w:t>This plot shows the relations between price and carat. We can tell that there is one positive trend between the price and carat. The convergenc</w:t>
      </w:r>
      <w:r w:rsidRPr="002F3632">
        <w:rPr>
          <w:rFonts w:hint="eastAsia"/>
        </w:rPr>
        <w:t>e</w:t>
      </w:r>
      <w:r w:rsidRPr="002F3632">
        <w:t>(</w:t>
      </w:r>
      <w:r w:rsidRPr="002F3632">
        <w:t>收敛</w:t>
      </w:r>
      <w:r w:rsidRPr="002F3632">
        <w:t>) of that is not that so good.</w:t>
      </w:r>
    </w:p>
    <w:p w:rsidR="002F3632" w:rsidRPr="002F3632" w:rsidRDefault="002F3632" w:rsidP="002F3632">
      <w:r w:rsidRPr="002F3632">
        <w:rPr>
          <w:rFonts w:hint="eastAsia"/>
        </w:rPr>
        <w:t>(</w:t>
      </w:r>
      <w:r w:rsidRPr="002F3632">
        <w:rPr>
          <w:b/>
        </w:rPr>
        <w:t>page</w:t>
      </w:r>
      <w:r w:rsidRPr="002F3632">
        <w:rPr>
          <w:rFonts w:hint="eastAsia"/>
        </w:rPr>
        <w:t>)</w:t>
      </w:r>
    </w:p>
    <w:p w:rsidR="002F3632" w:rsidRPr="002F3632" w:rsidRDefault="002F3632" w:rsidP="002F3632">
      <w:r w:rsidRPr="002F3632">
        <w:t>And this plot shows the distribution of price. It is positive skewness</w:t>
      </w:r>
      <w:r w:rsidRPr="002F3632">
        <w:rPr>
          <w:rFonts w:hint="eastAsia"/>
        </w:rPr>
        <w:t>(</w:t>
      </w:r>
      <w:r w:rsidRPr="002F3632">
        <w:t>偏态</w:t>
      </w:r>
      <w:r w:rsidRPr="002F3632">
        <w:rPr>
          <w:rFonts w:hint="eastAsia"/>
        </w:rPr>
        <w:t>)</w:t>
      </w:r>
      <w:r w:rsidRPr="002F3632">
        <w:t xml:space="preserve"> and normal distribution is only in ideal condition. So I just use one common way in statistic field. Transform the price with log10. This is a common way to make data easier to describe.</w:t>
      </w:r>
    </w:p>
    <w:p w:rsidR="002F3632" w:rsidRPr="002F3632" w:rsidRDefault="002F3632" w:rsidP="002F3632">
      <w:r w:rsidRPr="002F3632">
        <w:rPr>
          <w:rFonts w:hint="eastAsia"/>
        </w:rPr>
        <w:t>(</w:t>
      </w:r>
      <w:r w:rsidRPr="002F3632">
        <w:rPr>
          <w:b/>
        </w:rPr>
        <w:t>page</w:t>
      </w:r>
      <w:r w:rsidRPr="002F3632">
        <w:rPr>
          <w:rFonts w:hint="eastAsia"/>
        </w:rPr>
        <w:t>)</w:t>
      </w:r>
    </w:p>
    <w:p w:rsidR="002F3632" w:rsidRPr="002F3632" w:rsidRDefault="002F3632" w:rsidP="002F3632">
      <w:r w:rsidRPr="002F3632">
        <w:t>And the fact is the transform is one effective way to treat the price variable. It is much better than the original price variable.</w:t>
      </w:r>
    </w:p>
    <w:p w:rsidR="002F3632" w:rsidRPr="002F3632" w:rsidRDefault="002F3632" w:rsidP="002F3632">
      <w:pPr>
        <w:rPr>
          <w:rFonts w:hint="eastAsia"/>
        </w:rPr>
      </w:pPr>
      <w:r w:rsidRPr="002F3632">
        <w:t>(</w:t>
      </w:r>
      <w:r w:rsidRPr="002F3632">
        <w:rPr>
          <w:b/>
        </w:rPr>
        <w:t>page</w:t>
      </w:r>
      <w:r w:rsidRPr="002F3632">
        <w:t xml:space="preserve">) </w:t>
      </w:r>
    </w:p>
    <w:p w:rsidR="002F3632" w:rsidRPr="002F3632" w:rsidRDefault="002F3632" w:rsidP="002F3632">
      <w:r w:rsidRPr="002F3632">
        <w:t>After transform. The relations between price and other variables as shown. We can see the sense of hierarchy is pretty good.</w:t>
      </w:r>
    </w:p>
    <w:p w:rsidR="002F3632" w:rsidRDefault="00340F65" w:rsidP="002F3632">
      <w:r>
        <w:rPr>
          <w:rFonts w:hint="eastAsia"/>
        </w:rPr>
        <w:t>(</w:t>
      </w:r>
      <w:r w:rsidRPr="00F90A33">
        <w:rPr>
          <w:b/>
        </w:rPr>
        <w:t>page</w:t>
      </w:r>
      <w:r>
        <w:rPr>
          <w:rFonts w:hint="eastAsia"/>
        </w:rPr>
        <w:t>)</w:t>
      </w:r>
    </w:p>
    <w:p w:rsidR="00D37118" w:rsidRDefault="00D37118" w:rsidP="002F3632">
      <w:r>
        <w:t>Next part I will mainly describe how I</w:t>
      </w:r>
      <w:r w:rsidR="00975D3F">
        <w:t xml:space="preserve"> utilize the data and</w:t>
      </w:r>
      <w:r>
        <w:t xml:space="preserve"> generate the models.</w:t>
      </w:r>
    </w:p>
    <w:p w:rsidR="00520109" w:rsidRPr="002F3632" w:rsidRDefault="008C0CB8" w:rsidP="002F3632">
      <w:r>
        <w:t xml:space="preserve"> </w:t>
      </w:r>
    </w:p>
    <w:p w:rsidR="002F3632" w:rsidRDefault="002F3632" w:rsidP="002F3632">
      <w:r w:rsidRPr="002F3632">
        <w:rPr>
          <w:rFonts w:hint="eastAsia"/>
        </w:rPr>
        <w:t xml:space="preserve">At beginning, I divided the data into train </w:t>
      </w:r>
      <w:r w:rsidRPr="002F3632">
        <w:t>dataset% and test dataset 15%</w:t>
      </w:r>
    </w:p>
    <w:p w:rsidR="00A76516" w:rsidRDefault="00CE4436" w:rsidP="002F3632">
      <w:r>
        <w:t>(</w:t>
      </w:r>
      <w:r w:rsidRPr="00407050">
        <w:rPr>
          <w:b/>
        </w:rPr>
        <w:t>page</w:t>
      </w:r>
      <w:r>
        <w:t>)</w:t>
      </w:r>
    </w:p>
    <w:p w:rsidR="0076720E" w:rsidRPr="002F3632" w:rsidRDefault="0076720E" w:rsidP="002F3632"/>
    <w:p w:rsidR="002F3632" w:rsidRPr="002F3632" w:rsidRDefault="002F3632" w:rsidP="002F3632">
      <w:r w:rsidRPr="002F3632">
        <w:rPr>
          <w:rFonts w:hint="eastAsia"/>
        </w:rPr>
        <w:t>Based on the data. The first model</w:t>
      </w:r>
      <w:r w:rsidRPr="002F3632">
        <w:t xml:space="preserve"> I build is the multilinear regression. That is the most common model used in statistic area.</w:t>
      </w:r>
    </w:p>
    <w:p w:rsidR="000565F3" w:rsidRDefault="002F3632" w:rsidP="002F3632">
      <w:r w:rsidRPr="002F3632">
        <w:t xml:space="preserve">The key point is to find reasonable transform of each variable. Here I just compare the default linear model and the one I refined. </w:t>
      </w:r>
    </w:p>
    <w:p w:rsidR="000565F3" w:rsidRDefault="000565F3" w:rsidP="002F3632">
      <w:r>
        <w:t>(</w:t>
      </w:r>
      <w:r w:rsidRPr="000565F3">
        <w:rPr>
          <w:b/>
        </w:rPr>
        <w:t>page</w:t>
      </w:r>
      <w:r>
        <w:t>)</w:t>
      </w:r>
    </w:p>
    <w:p w:rsidR="00C55A31" w:rsidRDefault="00092F67" w:rsidP="002F3632">
      <w:r>
        <w:t>I really learned a lot from training this linear model.</w:t>
      </w:r>
      <w:r w:rsidR="0005014A">
        <w:t xml:space="preserve"> The most famous properties of round diamond is </w:t>
      </w:r>
      <w:r w:rsidR="008A5051">
        <w:t>arrows and hearts diamonds, Which are considered as most valuable round diamonds are related with these features.</w:t>
      </w:r>
      <w:r w:rsidR="00E75BCF">
        <w:t xml:space="preserve"> The hearts and arrows only could be seen in round diamond and ratio of</w:t>
      </w:r>
      <w:r w:rsidR="00A57209">
        <w:t xml:space="preserve"> </w:t>
      </w:r>
      <w:r w:rsidR="00A57209" w:rsidRPr="00A57209">
        <w:t>Pavilion Depth</w:t>
      </w:r>
      <w:r w:rsidR="00656ECF">
        <w:t xml:space="preserve"> and</w:t>
      </w:r>
      <w:r w:rsidR="006D0BD1">
        <w:t xml:space="preserve"> </w:t>
      </w:r>
      <w:r w:rsidR="00C83524">
        <w:t>Gridle</w:t>
      </w:r>
      <w:r w:rsidR="00E75BCF">
        <w:t xml:space="preserve"> are controlled in a certain range.</w:t>
      </w:r>
      <w:r w:rsidR="00F60D72">
        <w:t xml:space="preserve"> </w:t>
      </w:r>
    </w:p>
    <w:p w:rsidR="006A09BC" w:rsidRPr="00092F67" w:rsidRDefault="002F3632" w:rsidP="002F3632">
      <w:pPr>
        <w:rPr>
          <w:rFonts w:hint="eastAsia"/>
        </w:rPr>
      </w:pPr>
      <w:r w:rsidRPr="002F3632">
        <w:t>The result proved a lot. Residual standard error and p r-squared both.</w:t>
      </w:r>
    </w:p>
    <w:p w:rsidR="002F3632" w:rsidRPr="002F3632" w:rsidRDefault="002F3632" w:rsidP="002F3632">
      <w:r w:rsidRPr="002F3632">
        <w:t>This plot shows the how the model fitted the test dataset.</w:t>
      </w:r>
      <w:r w:rsidR="00C55A31">
        <w:t xml:space="preserve"> </w:t>
      </w:r>
    </w:p>
    <w:p w:rsidR="002F3632" w:rsidRPr="002F3632" w:rsidRDefault="00CD67ED" w:rsidP="002F3632">
      <w:r>
        <w:rPr>
          <w:rFonts w:hint="eastAsia"/>
        </w:rPr>
        <w:t>(</w:t>
      </w:r>
      <w:r w:rsidRPr="00CD67ED">
        <w:rPr>
          <w:b/>
        </w:rPr>
        <w:t>page</w:t>
      </w:r>
      <w:r>
        <w:rPr>
          <w:rFonts w:hint="eastAsia"/>
        </w:rPr>
        <w:t>)</w:t>
      </w:r>
    </w:p>
    <w:p w:rsidR="002F3632" w:rsidRPr="002F3632" w:rsidRDefault="002F3632" w:rsidP="002F3632">
      <w:r w:rsidRPr="002F3632">
        <w:rPr>
          <w:rFonts w:hint="eastAsia"/>
        </w:rPr>
        <w:lastRenderedPageBreak/>
        <w:t>The sec</w:t>
      </w:r>
      <w:r w:rsidRPr="002F3632">
        <w:t xml:space="preserve">ond model is </w:t>
      </w:r>
      <w:r w:rsidR="00760CE5">
        <w:t xml:space="preserve">based on </w:t>
      </w:r>
      <w:r w:rsidRPr="002F3632">
        <w:t>KNN, It is a non-parametric method used for classification and regression. The knn models are realized with the help of KKNN. Some key features list here</w:t>
      </w:r>
      <w:r w:rsidRPr="002F3632">
        <w:rPr>
          <w:rFonts w:hint="eastAsia"/>
        </w:rPr>
        <w:t>。</w:t>
      </w:r>
      <w:r w:rsidRPr="002F3632">
        <w:t>K means the number of neighbors we considered</w:t>
      </w:r>
      <w:r w:rsidRPr="002F3632">
        <w:rPr>
          <w:rFonts w:hint="eastAsia"/>
        </w:rPr>
        <w:t>.</w:t>
      </w:r>
      <w:r w:rsidR="007C31F5">
        <w:t xml:space="preserve"> After several test I finally use 3 as number of neighbors.</w:t>
      </w:r>
      <w:r w:rsidRPr="002F3632">
        <w:rPr>
          <w:rFonts w:hint="eastAsia"/>
        </w:rPr>
        <w:t xml:space="preserve"> Distance is the params of mink</w:t>
      </w:r>
      <w:r w:rsidRPr="002F3632">
        <w:t>ersiki distance. Here we use Euclidean distance.</w:t>
      </w:r>
      <w:r w:rsidRPr="002F3632">
        <w:rPr>
          <w:rFonts w:hint="eastAsia"/>
        </w:rPr>
        <w:t xml:space="preserve"> The fitting plot </w:t>
      </w:r>
      <w:r w:rsidRPr="002F3632">
        <w:t xml:space="preserve">is </w:t>
      </w:r>
      <w:r w:rsidRPr="002F3632">
        <w:rPr>
          <w:rFonts w:hint="eastAsia"/>
        </w:rPr>
        <w:t>show</w:t>
      </w:r>
      <w:r w:rsidRPr="002F3632">
        <w:t>n here.</w:t>
      </w:r>
    </w:p>
    <w:p w:rsidR="002F3632" w:rsidRDefault="008A4F96" w:rsidP="002F3632">
      <w:r>
        <w:rPr>
          <w:rFonts w:hint="eastAsia"/>
        </w:rPr>
        <w:t>(</w:t>
      </w:r>
      <w:r w:rsidRPr="008A4F96">
        <w:rPr>
          <w:b/>
        </w:rPr>
        <w:t>page</w:t>
      </w:r>
      <w:r>
        <w:rPr>
          <w:rFonts w:hint="eastAsia"/>
        </w:rPr>
        <w:t>)</w:t>
      </w:r>
    </w:p>
    <w:p w:rsidR="00C85F25" w:rsidRDefault="00C85F25" w:rsidP="002F3632"/>
    <w:p w:rsidR="00C85F25" w:rsidRPr="002F3632" w:rsidRDefault="001F4A9F" w:rsidP="002F3632">
      <w:r>
        <w:t>When talk about the third one.</w:t>
      </w:r>
    </w:p>
    <w:p w:rsidR="002F3632" w:rsidRPr="002F3632" w:rsidRDefault="002F3632" w:rsidP="002F3632">
      <w:r w:rsidRPr="002F3632">
        <w:t>At the beginning I just use regression tree but the result is not that good. So I change to another model- Random forest.</w:t>
      </w:r>
    </w:p>
    <w:p w:rsidR="002F3632" w:rsidRPr="002F3632" w:rsidRDefault="002F3632" w:rsidP="002F3632">
      <w:r w:rsidRPr="002F3632">
        <w:t>One classifier with multiple regression trees. Which I think provides a better result than the regression tree model.</w:t>
      </w:r>
    </w:p>
    <w:p w:rsidR="002F3632" w:rsidRPr="002F3632" w:rsidRDefault="002F3632" w:rsidP="002F3632">
      <w:r w:rsidRPr="002F3632">
        <w:t xml:space="preserve">Basic params listed here. Even with 8 threads. It costs about 10 mins to build the model. The knn model is even longer. </w:t>
      </w:r>
    </w:p>
    <w:p w:rsidR="002F3632" w:rsidRPr="002F3632" w:rsidRDefault="002F3632" w:rsidP="002F3632">
      <w:r w:rsidRPr="002F3632">
        <w:t xml:space="preserve">Without parallel. It costs more than 30mins. </w:t>
      </w:r>
    </w:p>
    <w:p w:rsidR="002F3632" w:rsidRPr="002F3632" w:rsidRDefault="002F3632" w:rsidP="002F3632">
      <w:r w:rsidRPr="002F3632">
        <w:t xml:space="preserve">The next part is the </w:t>
      </w:r>
      <w:r w:rsidR="00F95D46">
        <w:t>Evaluation</w:t>
      </w:r>
      <w:bookmarkStart w:id="0" w:name="_GoBack"/>
      <w:bookmarkEnd w:id="0"/>
      <w:r w:rsidRPr="002F3632">
        <w:t>. I use three popular evaluation methods to tell which method is the best. After comparison. The random forest is the winner among these three models.</w:t>
      </w:r>
    </w:p>
    <w:p w:rsidR="002F3632" w:rsidRPr="002F3632" w:rsidRDefault="002F3632" w:rsidP="002F3632"/>
    <w:p w:rsidR="002F3632" w:rsidRPr="002F3632" w:rsidRDefault="002F3632" w:rsidP="002F3632"/>
    <w:p w:rsidR="00E91423" w:rsidRPr="002F3632" w:rsidRDefault="00E91423" w:rsidP="002F3632"/>
    <w:sectPr w:rsidR="00E91423" w:rsidRPr="002F3632" w:rsidSect="002B6D6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4BAE" w:rsidRDefault="004F4BAE" w:rsidP="002F3632">
      <w:r>
        <w:separator/>
      </w:r>
    </w:p>
  </w:endnote>
  <w:endnote w:type="continuationSeparator" w:id="0">
    <w:p w:rsidR="004F4BAE" w:rsidRDefault="004F4BAE" w:rsidP="002F3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4BAE" w:rsidRDefault="004F4BAE" w:rsidP="002F3632">
      <w:r>
        <w:separator/>
      </w:r>
    </w:p>
  </w:footnote>
  <w:footnote w:type="continuationSeparator" w:id="0">
    <w:p w:rsidR="004F4BAE" w:rsidRDefault="004F4BAE" w:rsidP="002F36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ysTC3MLAwMLEwMDVS0lEKTi0uzszPAykwqgUAtszQUSwAAAA="/>
  </w:docVars>
  <w:rsids>
    <w:rsidRoot w:val="00061A02"/>
    <w:rsid w:val="00003CB2"/>
    <w:rsid w:val="00010A75"/>
    <w:rsid w:val="00013A5C"/>
    <w:rsid w:val="0005014A"/>
    <w:rsid w:val="000565F3"/>
    <w:rsid w:val="00061A02"/>
    <w:rsid w:val="00092F67"/>
    <w:rsid w:val="000A54DF"/>
    <w:rsid w:val="000B70F4"/>
    <w:rsid w:val="000D66F3"/>
    <w:rsid w:val="001003CA"/>
    <w:rsid w:val="00144B30"/>
    <w:rsid w:val="00154657"/>
    <w:rsid w:val="001B51CE"/>
    <w:rsid w:val="001F4A9F"/>
    <w:rsid w:val="00233141"/>
    <w:rsid w:val="002564D6"/>
    <w:rsid w:val="002610AF"/>
    <w:rsid w:val="00294CA5"/>
    <w:rsid w:val="00296CE6"/>
    <w:rsid w:val="002A4827"/>
    <w:rsid w:val="002B6D65"/>
    <w:rsid w:val="002C6B78"/>
    <w:rsid w:val="002F3632"/>
    <w:rsid w:val="00340F65"/>
    <w:rsid w:val="00355547"/>
    <w:rsid w:val="003835B2"/>
    <w:rsid w:val="00396FC7"/>
    <w:rsid w:val="0039726F"/>
    <w:rsid w:val="003C7095"/>
    <w:rsid w:val="003C7EA4"/>
    <w:rsid w:val="003E07EF"/>
    <w:rsid w:val="00407050"/>
    <w:rsid w:val="004348E4"/>
    <w:rsid w:val="00435E95"/>
    <w:rsid w:val="0047710D"/>
    <w:rsid w:val="004A41B8"/>
    <w:rsid w:val="004C4663"/>
    <w:rsid w:val="004D22C5"/>
    <w:rsid w:val="004F4BAE"/>
    <w:rsid w:val="004F6527"/>
    <w:rsid w:val="005031DA"/>
    <w:rsid w:val="00506564"/>
    <w:rsid w:val="00512E93"/>
    <w:rsid w:val="00520109"/>
    <w:rsid w:val="00546FA5"/>
    <w:rsid w:val="005507D8"/>
    <w:rsid w:val="005578A0"/>
    <w:rsid w:val="00582B97"/>
    <w:rsid w:val="00586A4E"/>
    <w:rsid w:val="00596992"/>
    <w:rsid w:val="005C1F47"/>
    <w:rsid w:val="005D0CE4"/>
    <w:rsid w:val="005F4596"/>
    <w:rsid w:val="00656ECF"/>
    <w:rsid w:val="006923E5"/>
    <w:rsid w:val="006A09BC"/>
    <w:rsid w:val="006B75A9"/>
    <w:rsid w:val="006D0BD1"/>
    <w:rsid w:val="006E2F3A"/>
    <w:rsid w:val="006E30D9"/>
    <w:rsid w:val="0072120C"/>
    <w:rsid w:val="00755DAE"/>
    <w:rsid w:val="00760CE5"/>
    <w:rsid w:val="0076720E"/>
    <w:rsid w:val="007748A4"/>
    <w:rsid w:val="007C31F5"/>
    <w:rsid w:val="007D5FD9"/>
    <w:rsid w:val="007F283F"/>
    <w:rsid w:val="008047BC"/>
    <w:rsid w:val="00823638"/>
    <w:rsid w:val="008647C5"/>
    <w:rsid w:val="00870282"/>
    <w:rsid w:val="00872B34"/>
    <w:rsid w:val="00887782"/>
    <w:rsid w:val="008A4F96"/>
    <w:rsid w:val="008A5051"/>
    <w:rsid w:val="008C0CB8"/>
    <w:rsid w:val="00912188"/>
    <w:rsid w:val="00947EC9"/>
    <w:rsid w:val="00950D7C"/>
    <w:rsid w:val="0096463B"/>
    <w:rsid w:val="00975BFD"/>
    <w:rsid w:val="00975D3F"/>
    <w:rsid w:val="009877C8"/>
    <w:rsid w:val="00990284"/>
    <w:rsid w:val="009E132D"/>
    <w:rsid w:val="009E4950"/>
    <w:rsid w:val="00A0314E"/>
    <w:rsid w:val="00A06B5D"/>
    <w:rsid w:val="00A20C28"/>
    <w:rsid w:val="00A521E2"/>
    <w:rsid w:val="00A54E76"/>
    <w:rsid w:val="00A57209"/>
    <w:rsid w:val="00A625AB"/>
    <w:rsid w:val="00A76516"/>
    <w:rsid w:val="00A83E6A"/>
    <w:rsid w:val="00AA50B5"/>
    <w:rsid w:val="00AA56A0"/>
    <w:rsid w:val="00AB4A30"/>
    <w:rsid w:val="00AF2CB7"/>
    <w:rsid w:val="00B679EA"/>
    <w:rsid w:val="00B9733F"/>
    <w:rsid w:val="00BB6541"/>
    <w:rsid w:val="00BF397D"/>
    <w:rsid w:val="00BF7D3C"/>
    <w:rsid w:val="00C144D0"/>
    <w:rsid w:val="00C5051F"/>
    <w:rsid w:val="00C55A31"/>
    <w:rsid w:val="00C7359F"/>
    <w:rsid w:val="00C83524"/>
    <w:rsid w:val="00C85F25"/>
    <w:rsid w:val="00CD67ED"/>
    <w:rsid w:val="00CE4436"/>
    <w:rsid w:val="00D044FD"/>
    <w:rsid w:val="00D1527C"/>
    <w:rsid w:val="00D37118"/>
    <w:rsid w:val="00DC2024"/>
    <w:rsid w:val="00E0458E"/>
    <w:rsid w:val="00E12BA0"/>
    <w:rsid w:val="00E4244B"/>
    <w:rsid w:val="00E75BCF"/>
    <w:rsid w:val="00E91423"/>
    <w:rsid w:val="00F4096E"/>
    <w:rsid w:val="00F5012E"/>
    <w:rsid w:val="00F60D72"/>
    <w:rsid w:val="00F865F6"/>
    <w:rsid w:val="00F90A33"/>
    <w:rsid w:val="00F95D46"/>
    <w:rsid w:val="00FA46A7"/>
    <w:rsid w:val="00FC1C2E"/>
    <w:rsid w:val="00FD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1AFCC3-6090-4320-832C-15936549E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link w:val="1Char"/>
    <w:qFormat/>
    <w:rsid w:val="005507D8"/>
    <w:rPr>
      <w:rFonts w:eastAsia="Times New Roman"/>
      <w:color w:val="333333"/>
      <w:sz w:val="20"/>
      <w:szCs w:val="21"/>
      <w:shd w:val="clear" w:color="auto" w:fill="F8F8F8"/>
    </w:rPr>
  </w:style>
  <w:style w:type="character" w:customStyle="1" w:styleId="1Char">
    <w:name w:val="样式1 Char"/>
    <w:basedOn w:val="a0"/>
    <w:link w:val="1"/>
    <w:rsid w:val="005507D8"/>
    <w:rPr>
      <w:rFonts w:eastAsia="Times New Roman"/>
      <w:color w:val="333333"/>
      <w:sz w:val="20"/>
      <w:szCs w:val="21"/>
    </w:rPr>
  </w:style>
  <w:style w:type="paragraph" w:styleId="a3">
    <w:name w:val="header"/>
    <w:basedOn w:val="a"/>
    <w:link w:val="Char"/>
    <w:uiPriority w:val="99"/>
    <w:unhideWhenUsed/>
    <w:rsid w:val="002F36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F363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F36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36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0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4763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613</Words>
  <Characters>3498</Characters>
  <Application>Microsoft Office Word</Application>
  <DocSecurity>0</DocSecurity>
  <Lines>29</Lines>
  <Paragraphs>8</Paragraphs>
  <ScaleCrop>false</ScaleCrop>
  <Company/>
  <LinksUpToDate>false</LinksUpToDate>
  <CharactersWithSpaces>4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zm</dc:creator>
  <cp:keywords/>
  <dc:description/>
  <cp:lastModifiedBy>yzm</cp:lastModifiedBy>
  <cp:revision>108</cp:revision>
  <dcterms:created xsi:type="dcterms:W3CDTF">2018-01-01T02:52:00Z</dcterms:created>
  <dcterms:modified xsi:type="dcterms:W3CDTF">2018-01-02T06:16:00Z</dcterms:modified>
</cp:coreProperties>
</file>